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06EA" w:rsidRDefault="000906EA">
      <w:pPr>
        <w:pStyle w:val="Tekstpodstawowy"/>
        <w:rPr>
          <w:rFonts w:ascii="Times New Roman"/>
        </w:rPr>
      </w:pPr>
    </w:p>
    <w:p w:rsidR="000906EA" w:rsidRPr="00E7050D" w:rsidRDefault="000A5C65" w:rsidP="00E7050D">
      <w:pPr>
        <w:spacing w:before="227"/>
        <w:ind w:left="2438" w:firstLine="442"/>
        <w:rPr>
          <w:b/>
          <w:color w:val="21409A"/>
          <w:sz w:val="38"/>
          <w:lang w:val="pl-PL"/>
        </w:rPr>
      </w:pPr>
      <w:r w:rsidRPr="00E7050D">
        <w:rPr>
          <w:b/>
          <w:noProof/>
          <w:lang w:val="pl-PL" w:eastAsia="pl-PL"/>
        </w:rPr>
        <w:drawing>
          <wp:anchor distT="0" distB="0" distL="0" distR="0" simplePos="0" relativeHeight="1024" behindDoc="0" locked="0" layoutInCell="1" allowOverlap="1">
            <wp:simplePos x="0" y="0"/>
            <wp:positionH relativeFrom="page">
              <wp:posOffset>421719</wp:posOffset>
            </wp:positionH>
            <wp:positionV relativeFrom="paragraph">
              <wp:posOffset>-148235</wp:posOffset>
            </wp:positionV>
            <wp:extent cx="1283919" cy="1283906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83919" cy="12839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32D95">
        <w:rPr>
          <w:b/>
          <w:color w:val="21409A"/>
          <w:sz w:val="38"/>
          <w:lang w:val="pl-PL"/>
        </w:rPr>
        <w:t>Przedmiotowe Zasady</w:t>
      </w:r>
      <w:r w:rsidR="00E7050D" w:rsidRPr="00E7050D">
        <w:rPr>
          <w:b/>
          <w:color w:val="21409A"/>
          <w:sz w:val="38"/>
          <w:lang w:val="pl-PL"/>
        </w:rPr>
        <w:t xml:space="preserve"> Oceniania</w:t>
      </w:r>
    </w:p>
    <w:p w:rsidR="00E7050D" w:rsidRPr="00232D95" w:rsidRDefault="00E7050D" w:rsidP="00232D95">
      <w:pPr>
        <w:spacing w:before="227"/>
        <w:ind w:left="2438" w:right="-678"/>
        <w:rPr>
          <w:b/>
          <w:color w:val="21409A"/>
          <w:sz w:val="38"/>
          <w:lang w:val="pl-PL"/>
        </w:rPr>
      </w:pPr>
      <w:r w:rsidRPr="00E7050D">
        <w:rPr>
          <w:b/>
          <w:color w:val="21409A"/>
          <w:sz w:val="38"/>
          <w:lang w:val="pl-PL"/>
        </w:rPr>
        <w:t>na lekcjach</w:t>
      </w:r>
      <w:r w:rsidR="0076498C">
        <w:rPr>
          <w:b/>
          <w:color w:val="21409A"/>
          <w:sz w:val="38"/>
          <w:lang w:val="pl-PL"/>
        </w:rPr>
        <w:t xml:space="preserve"> </w:t>
      </w:r>
      <w:r w:rsidR="00232D95">
        <w:rPr>
          <w:b/>
          <w:color w:val="21409A"/>
          <w:sz w:val="38"/>
          <w:lang w:val="pl-PL"/>
        </w:rPr>
        <w:t>e</w:t>
      </w:r>
      <w:r w:rsidR="0076498C" w:rsidRPr="00232D95">
        <w:rPr>
          <w:b/>
          <w:color w:val="21409A"/>
          <w:sz w:val="38"/>
          <w:lang w:val="pl-PL"/>
        </w:rPr>
        <w:t>dukacj</w:t>
      </w:r>
      <w:r w:rsidR="00232D95">
        <w:rPr>
          <w:b/>
          <w:color w:val="21409A"/>
          <w:sz w:val="38"/>
          <w:lang w:val="pl-PL"/>
        </w:rPr>
        <w:t>i</w:t>
      </w:r>
      <w:r w:rsidR="0076498C" w:rsidRPr="00232D95">
        <w:rPr>
          <w:b/>
          <w:color w:val="21409A"/>
          <w:sz w:val="38"/>
          <w:lang w:val="pl-PL"/>
        </w:rPr>
        <w:t xml:space="preserve"> dla</w:t>
      </w:r>
      <w:r w:rsidR="00232D95">
        <w:rPr>
          <w:b/>
          <w:color w:val="21409A"/>
          <w:sz w:val="38"/>
          <w:lang w:val="pl-PL"/>
        </w:rPr>
        <w:t xml:space="preserve"> </w:t>
      </w:r>
      <w:r w:rsidR="0076498C" w:rsidRPr="00232D95">
        <w:rPr>
          <w:b/>
          <w:color w:val="21409A"/>
          <w:sz w:val="38"/>
          <w:lang w:val="pl-PL"/>
        </w:rPr>
        <w:t>bezpieczeństwa</w:t>
      </w:r>
    </w:p>
    <w:p w:rsidR="00E7050D" w:rsidRDefault="00E7050D" w:rsidP="00232D95">
      <w:pPr>
        <w:spacing w:before="227"/>
        <w:ind w:left="2438" w:firstLine="442"/>
        <w:rPr>
          <w:b/>
          <w:color w:val="21409A"/>
          <w:sz w:val="38"/>
          <w:lang w:val="pl-PL"/>
        </w:rPr>
      </w:pPr>
      <w:r>
        <w:rPr>
          <w:b/>
          <w:color w:val="21409A"/>
          <w:sz w:val="38"/>
          <w:lang w:val="pl-PL"/>
        </w:rPr>
        <w:t>- r</w:t>
      </w:r>
      <w:r w:rsidRPr="00E7050D">
        <w:rPr>
          <w:b/>
          <w:color w:val="21409A"/>
          <w:sz w:val="38"/>
          <w:lang w:val="pl-PL"/>
        </w:rPr>
        <w:t>ok szkolny 2020/2021</w:t>
      </w:r>
      <w:r>
        <w:rPr>
          <w:b/>
          <w:color w:val="21409A"/>
          <w:sz w:val="38"/>
          <w:lang w:val="pl-PL"/>
        </w:rPr>
        <w:t xml:space="preserve"> -</w:t>
      </w:r>
    </w:p>
    <w:p w:rsidR="00E7050D" w:rsidRPr="00E7050D" w:rsidRDefault="00E7050D" w:rsidP="0076498C">
      <w:pPr>
        <w:spacing w:before="227"/>
        <w:rPr>
          <w:rFonts w:ascii="Times New Roman" w:hAnsi="Times New Roman" w:cs="Times New Roman"/>
          <w:sz w:val="24"/>
          <w:szCs w:val="24"/>
          <w:lang w:val="pl-PL"/>
        </w:rPr>
      </w:pPr>
    </w:p>
    <w:p w:rsidR="005657E5" w:rsidRPr="005657E5" w:rsidRDefault="005657E5" w:rsidP="00232D95">
      <w:pPr>
        <w:widowControl/>
        <w:autoSpaceDE/>
        <w:autoSpaceDN/>
        <w:spacing w:after="120" w:line="36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pl-PL" w:eastAsia="pl-PL"/>
        </w:rPr>
      </w:pPr>
      <w:r w:rsidRPr="005657E5">
        <w:rPr>
          <w:rFonts w:ascii="Times New Roman" w:eastAsia="Times New Roman" w:hAnsi="Times New Roman" w:cs="Times New Roman"/>
          <w:b/>
          <w:sz w:val="24"/>
          <w:szCs w:val="24"/>
          <w:u w:val="single"/>
          <w:lang w:val="pl-PL" w:eastAsia="pl-PL"/>
        </w:rPr>
        <w:t>1.CELE EDUKACYJNE ZAJĘĆ:</w:t>
      </w:r>
      <w:bookmarkStart w:id="0" w:name="_GoBack"/>
      <w:bookmarkEnd w:id="0"/>
    </w:p>
    <w:p w:rsidR="005657E5" w:rsidRPr="005657E5" w:rsidRDefault="005657E5" w:rsidP="00232D95">
      <w:pPr>
        <w:widowControl/>
        <w:autoSpaceDE/>
        <w:autoSpaceDN/>
        <w:spacing w:line="360" w:lineRule="auto"/>
        <w:ind w:right="-678"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5657E5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1. Wyposażenie uczniów w wiedzę i umiejętności niezbędne do racjonalnego i skutecznego działania i współdziałania w wypadku zagrożenia bezpieczeństwa, zdrowia, życia i mienia.</w:t>
      </w:r>
    </w:p>
    <w:p w:rsidR="005657E5" w:rsidRPr="005657E5" w:rsidRDefault="005657E5" w:rsidP="00232D95">
      <w:pPr>
        <w:widowControl/>
        <w:autoSpaceDE/>
        <w:autoSpaceDN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5657E5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2. Przygotowanie do uczestnictwa w działaniach o charakterze obronnym i społecznym. </w:t>
      </w:r>
    </w:p>
    <w:p w:rsidR="005657E5" w:rsidRPr="005657E5" w:rsidRDefault="005657E5" w:rsidP="00232D95">
      <w:pPr>
        <w:widowControl/>
        <w:autoSpaceDE/>
        <w:autoSpaceDN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5657E5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3. Doskonalenie umiejętności udzielania pierwszej pomocy w przypadkach zagrożenia zdrowia i życia człowieka. </w:t>
      </w:r>
    </w:p>
    <w:p w:rsidR="005657E5" w:rsidRPr="005657E5" w:rsidRDefault="005657E5" w:rsidP="00232D95">
      <w:pPr>
        <w:widowControl/>
        <w:autoSpaceDE/>
        <w:autoSpaceDN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5657E5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4. Kształtowanie odpowiednich postaw obywatelskich oraz przygotowanie młodzieży do świadomego i aktywnego uczestnictwa w działaniach związanych z obronnością kraju. </w:t>
      </w:r>
    </w:p>
    <w:p w:rsidR="005657E5" w:rsidRPr="005657E5" w:rsidRDefault="005657E5" w:rsidP="00232D95">
      <w:pPr>
        <w:widowControl/>
        <w:autoSpaceDE/>
        <w:autoSpaceDN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5657E5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5. Rozwijanie umiejętności komunikowania się, pracy w grupie. </w:t>
      </w:r>
    </w:p>
    <w:p w:rsidR="005657E5" w:rsidRPr="005657E5" w:rsidRDefault="005657E5" w:rsidP="00232D95">
      <w:pPr>
        <w:widowControl/>
        <w:autoSpaceDE/>
        <w:autoSpaceDN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5657E5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6. Kształcenie otwartości i wrażliwości na potrzeby innych. </w:t>
      </w:r>
    </w:p>
    <w:p w:rsidR="005657E5" w:rsidRPr="005657E5" w:rsidRDefault="005657E5" w:rsidP="00232D95">
      <w:pPr>
        <w:widowControl/>
        <w:autoSpaceDE/>
        <w:autoSpaceDN/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5657E5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5657E5" w:rsidRPr="005657E5" w:rsidRDefault="005657E5" w:rsidP="00232D95">
      <w:pPr>
        <w:widowControl/>
        <w:autoSpaceDE/>
        <w:autoSpaceDN/>
        <w:spacing w:after="120" w:line="36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pl-PL" w:eastAsia="pl-PL"/>
        </w:rPr>
      </w:pPr>
      <w:r w:rsidRPr="005657E5">
        <w:rPr>
          <w:rFonts w:ascii="Times New Roman" w:eastAsia="Times New Roman" w:hAnsi="Times New Roman" w:cs="Times New Roman"/>
          <w:b/>
          <w:sz w:val="24"/>
          <w:szCs w:val="24"/>
          <w:u w:val="single"/>
          <w:lang w:val="pl-PL" w:eastAsia="pl-PL"/>
        </w:rPr>
        <w:t>2.FORMY  AKTYWNOŚCI  UCZNIA PODLEGAJACE OCENIE:</w:t>
      </w:r>
    </w:p>
    <w:p w:rsidR="005657E5" w:rsidRPr="005657E5" w:rsidRDefault="005657E5" w:rsidP="00232D95">
      <w:pPr>
        <w:widowControl/>
        <w:autoSpaceDE/>
        <w:autoSpaceDN/>
        <w:spacing w:after="120" w:line="360" w:lineRule="auto"/>
        <w:rPr>
          <w:rFonts w:ascii="Times New Roman" w:eastAsia="Times New Roman" w:hAnsi="Times New Roman" w:cs="Times New Roman"/>
          <w:i/>
          <w:sz w:val="24"/>
          <w:szCs w:val="24"/>
          <w:lang w:val="pl-PL" w:eastAsia="pl-PL"/>
        </w:rPr>
      </w:pPr>
      <w:r w:rsidRPr="005657E5">
        <w:rPr>
          <w:rFonts w:ascii="Times New Roman" w:eastAsia="Times New Roman" w:hAnsi="Times New Roman" w:cs="Times New Roman"/>
          <w:i/>
          <w:sz w:val="24"/>
          <w:szCs w:val="24"/>
          <w:lang w:val="pl-PL" w:eastAsia="pl-PL"/>
        </w:rPr>
        <w:t>Ocenianie za pomocą stopni ma na celu:</w:t>
      </w:r>
    </w:p>
    <w:p w:rsidR="005657E5" w:rsidRPr="005657E5" w:rsidRDefault="005657E5" w:rsidP="00232D95">
      <w:pPr>
        <w:widowControl/>
        <w:autoSpaceDE/>
        <w:autoSpaceDN/>
        <w:spacing w:after="120" w:line="360" w:lineRule="auto"/>
        <w:rPr>
          <w:rFonts w:ascii="Times New Roman" w:eastAsia="Times New Roman" w:hAnsi="Times New Roman" w:cs="Times New Roman"/>
          <w:i/>
          <w:sz w:val="24"/>
          <w:szCs w:val="24"/>
          <w:lang w:val="pl-PL" w:eastAsia="pl-PL"/>
        </w:rPr>
      </w:pPr>
      <w:r w:rsidRPr="005657E5">
        <w:rPr>
          <w:rFonts w:ascii="Times New Roman" w:eastAsia="Times New Roman" w:hAnsi="Times New Roman" w:cs="Times New Roman"/>
          <w:i/>
          <w:sz w:val="24"/>
          <w:szCs w:val="24"/>
          <w:lang w:val="pl-PL" w:eastAsia="pl-PL"/>
        </w:rPr>
        <w:t>- uświadamianie uczniowi stopnia opanowania wiadomości</w:t>
      </w:r>
    </w:p>
    <w:p w:rsidR="005657E5" w:rsidRPr="005657E5" w:rsidRDefault="005657E5" w:rsidP="00232D95">
      <w:pPr>
        <w:widowControl/>
        <w:autoSpaceDE/>
        <w:autoSpaceDN/>
        <w:spacing w:after="120" w:line="360" w:lineRule="auto"/>
        <w:rPr>
          <w:rFonts w:ascii="Times New Roman" w:eastAsia="Times New Roman" w:hAnsi="Times New Roman" w:cs="Times New Roman"/>
          <w:i/>
          <w:sz w:val="24"/>
          <w:szCs w:val="24"/>
          <w:lang w:val="pl-PL" w:eastAsia="pl-PL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val="pl-PL" w:eastAsia="pl-PL"/>
        </w:rPr>
        <w:t>- nabycie  umiejętności</w:t>
      </w:r>
      <w:r w:rsidRPr="005657E5">
        <w:rPr>
          <w:rFonts w:ascii="Times New Roman" w:eastAsia="Times New Roman" w:hAnsi="Times New Roman" w:cs="Times New Roman"/>
          <w:i/>
          <w:sz w:val="24"/>
          <w:szCs w:val="24"/>
          <w:lang w:val="pl-PL" w:eastAsia="pl-PL"/>
        </w:rPr>
        <w:t>, nawyków i postaw</w:t>
      </w:r>
    </w:p>
    <w:p w:rsidR="005657E5" w:rsidRPr="005657E5" w:rsidRDefault="005657E5" w:rsidP="00232D95">
      <w:pPr>
        <w:widowControl/>
        <w:autoSpaceDE/>
        <w:autoSpaceDN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5657E5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Systematycznej i planowej kontroli i ocenie podlegają wszystkie formy aktywności uczniów:</w:t>
      </w:r>
    </w:p>
    <w:p w:rsidR="005657E5" w:rsidRPr="005657E5" w:rsidRDefault="005657E5" w:rsidP="00232D95">
      <w:pPr>
        <w:widowControl/>
        <w:autoSpaceDE/>
        <w:autoSpaceDN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5657E5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- wypowiedzi</w:t>
      </w:r>
      <w:r w:rsidR="00232D95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,</w:t>
      </w:r>
    </w:p>
    <w:p w:rsidR="005657E5" w:rsidRPr="005657E5" w:rsidRDefault="005657E5" w:rsidP="00232D95">
      <w:pPr>
        <w:widowControl/>
        <w:autoSpaceDE/>
        <w:autoSpaceDN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5657E5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- samodzielne prace - albumy tematyczne, prezentacje</w:t>
      </w:r>
      <w:r w:rsidR="00232D95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,</w:t>
      </w:r>
    </w:p>
    <w:p w:rsidR="005657E5" w:rsidRPr="005657E5" w:rsidRDefault="005657E5" w:rsidP="00232D95">
      <w:pPr>
        <w:widowControl/>
        <w:autoSpaceDE/>
        <w:autoSpaceDN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5657E5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- odpowiedzi,  </w:t>
      </w:r>
    </w:p>
    <w:p w:rsidR="005657E5" w:rsidRPr="005657E5" w:rsidRDefault="005657E5" w:rsidP="00232D95">
      <w:pPr>
        <w:widowControl/>
        <w:autoSpaceDE/>
        <w:autoSpaceDN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5657E5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- kartkówki, sprawdziany lub testy,</w:t>
      </w:r>
    </w:p>
    <w:p w:rsidR="005657E5" w:rsidRPr="005657E5" w:rsidRDefault="005657E5" w:rsidP="00232D95">
      <w:pPr>
        <w:widowControl/>
        <w:autoSpaceDE/>
        <w:autoSpaceDN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5657E5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- zeszyt przedmiotowy</w:t>
      </w:r>
      <w:r w:rsidR="00232D95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,</w:t>
      </w:r>
    </w:p>
    <w:p w:rsidR="005657E5" w:rsidRPr="005657E5" w:rsidRDefault="00232D95" w:rsidP="00232D95">
      <w:pPr>
        <w:widowControl/>
        <w:autoSpaceDE/>
        <w:autoSpaceDN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- aktywność na zajęciach (</w:t>
      </w:r>
      <w:r w:rsidR="005657E5" w:rsidRPr="005657E5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uczestnictwo w ćwiczeniach</w:t>
      </w:r>
      <w:r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, dyskusji – poprawność działań</w:t>
      </w:r>
      <w:r w:rsidR="005657E5" w:rsidRPr="005657E5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)</w:t>
      </w:r>
      <w:r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,</w:t>
      </w:r>
    </w:p>
    <w:p w:rsidR="005657E5" w:rsidRPr="005657E5" w:rsidRDefault="00232D95" w:rsidP="00232D95">
      <w:pPr>
        <w:widowControl/>
        <w:autoSpaceDE/>
        <w:autoSpaceDN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- zachowanie w trakcie zajęć (</w:t>
      </w:r>
      <w:r w:rsidR="005657E5" w:rsidRPr="005657E5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u</w:t>
      </w:r>
      <w:r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czestniczenie, właściwa postawa),</w:t>
      </w:r>
    </w:p>
    <w:p w:rsidR="005657E5" w:rsidRPr="005657E5" w:rsidRDefault="005657E5" w:rsidP="00232D95">
      <w:pPr>
        <w:widowControl/>
        <w:autoSpaceDE/>
        <w:autoSpaceDN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5657E5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- stosowanie wiedzy w sytuacjach praktycznych</w:t>
      </w:r>
      <w:r w:rsidR="00232D95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,</w:t>
      </w:r>
    </w:p>
    <w:p w:rsidR="00265279" w:rsidRPr="00232D95" w:rsidRDefault="005657E5" w:rsidP="00232D95">
      <w:pPr>
        <w:widowControl/>
        <w:autoSpaceDE/>
        <w:autoSpaceDN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5657E5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- znajomość i stosowanie algorytmów postep</w:t>
      </w:r>
      <w:r w:rsidR="00232D95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owania ratunkowego.</w:t>
      </w:r>
    </w:p>
    <w:sectPr w:rsidR="00265279" w:rsidRPr="00232D95">
      <w:type w:val="continuous"/>
      <w:pgSz w:w="11910" w:h="16840"/>
      <w:pgMar w:top="420" w:right="1680" w:bottom="280" w:left="56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MjYxtjQwNTY3NTNT0lEKTi0uzszPAykwrAUAuAPaqiwAAAA="/>
  </w:docVars>
  <w:rsids>
    <w:rsidRoot w:val="000906EA"/>
    <w:rsid w:val="000906EA"/>
    <w:rsid w:val="000A5C65"/>
    <w:rsid w:val="00232D95"/>
    <w:rsid w:val="00265279"/>
    <w:rsid w:val="005657E5"/>
    <w:rsid w:val="0064659A"/>
    <w:rsid w:val="0076498C"/>
    <w:rsid w:val="00E70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BA018"/>
  <w15:docId w15:val="{0A130B5E-50FF-48DA-AF38-8DBB2B28D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1"/>
    <w:qFormat/>
    <w:rPr>
      <w:rFonts w:ascii="Georgia" w:eastAsia="Georgia" w:hAnsi="Georgia" w:cs="Georgi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sz w:val="20"/>
      <w:szCs w:val="20"/>
    </w:rPr>
  </w:style>
  <w:style w:type="paragraph" w:styleId="Akapitzlist">
    <w:name w:val="List Paragraph"/>
    <w:basedOn w:val="Normalny"/>
    <w:uiPriority w:val="1"/>
    <w:qFormat/>
  </w:style>
  <w:style w:type="paragraph" w:customStyle="1" w:styleId="TableParagraph">
    <w:name w:val="Table Paragraph"/>
    <w:basedOn w:val="Norma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007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3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Justyna Nojszewska</cp:lastModifiedBy>
  <cp:revision>5</cp:revision>
  <dcterms:created xsi:type="dcterms:W3CDTF">2020-09-06T16:21:00Z</dcterms:created>
  <dcterms:modified xsi:type="dcterms:W3CDTF">2020-09-08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15T00:00:00Z</vt:filetime>
  </property>
  <property fmtid="{D5CDD505-2E9C-101B-9397-08002B2CF9AE}" pid="3" name="Creator">
    <vt:lpwstr>Adobe InDesign CS6 (Windows)</vt:lpwstr>
  </property>
  <property fmtid="{D5CDD505-2E9C-101B-9397-08002B2CF9AE}" pid="4" name="LastSaved">
    <vt:filetime>2018-01-15T00:00:00Z</vt:filetime>
  </property>
</Properties>
</file>